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CB83F" w14:textId="2E4BBE48" w:rsidR="00D55BC1" w:rsidRPr="00C913DD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Cyrl-RS"/>
        </w:rPr>
      </w:pP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Прилог </w:t>
      </w:r>
      <w:r w:rsidR="00BC7254">
        <w:rPr>
          <w:rFonts w:eastAsia="Times New Roman" w:cs="Times New Roman"/>
          <w:b/>
          <w:bCs/>
          <w:sz w:val="24"/>
          <w:szCs w:val="24"/>
        </w:rPr>
        <w:t>6</w:t>
      </w: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67508CD" w14:textId="77777777" w:rsidR="5B04E19C" w:rsidRPr="00C913DD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Cyrl-RS"/>
        </w:rPr>
      </w:pPr>
    </w:p>
    <w:p w14:paraId="12DF77FE" w14:textId="7FE507B6" w:rsidR="00D55BC1" w:rsidRPr="00C913DD" w:rsidRDefault="77E84D97" w:rsidP="00C913DD">
      <w:pPr>
        <w:jc w:val="both"/>
        <w:rPr>
          <w:rFonts w:eastAsia="Times New Roman" w:cs="Times New Roman"/>
          <w:b/>
          <w:bCs/>
          <w:sz w:val="24"/>
          <w:szCs w:val="24"/>
          <w:lang w:val="sr-Cyrl-RS"/>
        </w:rPr>
      </w:pPr>
      <w:r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Информација </w:t>
      </w:r>
      <w:r w:rsidR="00D55BC1" w:rsidRPr="00C913DD">
        <w:rPr>
          <w:rFonts w:eastAsia="Times New Roman" w:cs="Times New Roman"/>
          <w:b/>
          <w:bCs/>
          <w:sz w:val="24"/>
          <w:szCs w:val="24"/>
          <w:lang w:val="sr-Cyrl-RS"/>
        </w:rPr>
        <w:t>о потребној техничкој документацији</w:t>
      </w:r>
      <w:r w:rsidR="00033EDC">
        <w:rPr>
          <w:rFonts w:eastAsia="Times New Roman" w:cs="Times New Roman"/>
          <w:b/>
          <w:bCs/>
          <w:sz w:val="24"/>
          <w:szCs w:val="24"/>
          <w:lang w:val="sr-Cyrl-RS"/>
        </w:rPr>
        <w:t>, у општини Бојник,</w:t>
      </w:r>
      <w:r w:rsidR="00D55BC1"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за примену мера побољшања енергетске ефикасности</w:t>
      </w:r>
      <w:r w:rsidR="00EB6AF3" w:rsidRPr="00C913DD">
        <w:rPr>
          <w:rFonts w:eastAsia="Times New Roman" w:cs="Times New Roman"/>
          <w:b/>
          <w:bCs/>
          <w:sz w:val="24"/>
          <w:szCs w:val="24"/>
          <w:lang w:val="sr-Cyrl-RS"/>
        </w:rPr>
        <w:t xml:space="preserve"> и законској регулативи по којој се изводе мере енергетске санације</w:t>
      </w:r>
    </w:p>
    <w:p w14:paraId="220B04BF" w14:textId="77777777" w:rsidR="00D55BC1" w:rsidRPr="00C913DD" w:rsidRDefault="00D55BC1" w:rsidP="00D55BC1">
      <w:pPr>
        <w:rPr>
          <w:rFonts w:eastAsia="Times New Roman" w:cs="Times New Roman"/>
          <w:b/>
          <w:sz w:val="24"/>
          <w:szCs w:val="24"/>
          <w:lang w:val="sr-Cyrl-RS"/>
        </w:rPr>
      </w:pPr>
    </w:p>
    <w:p w14:paraId="1BC1D314" w14:textId="77777777" w:rsidR="00930379" w:rsidRPr="00C913DD" w:rsidRDefault="00930379" w:rsidP="00D55BC1">
      <w:pPr>
        <w:rPr>
          <w:rFonts w:eastAsia="Times New Roman" w:cs="Times New Roman"/>
          <w:b/>
          <w:sz w:val="24"/>
          <w:szCs w:val="24"/>
          <w:lang w:val="sr-Cyrl-RS"/>
        </w:rPr>
      </w:pPr>
    </w:p>
    <w:p w14:paraId="75CB68E0" w14:textId="77777777" w:rsidR="00EB6AF3" w:rsidRPr="00C913DD" w:rsidRDefault="00EB6AF3" w:rsidP="00D763E2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1) замен</w:t>
      </w:r>
      <w:r w:rsidR="1EB11A97" w:rsidRPr="00C913DD">
        <w:rPr>
          <w:rFonts w:eastAsia="Calibri" w:cs="Times New Roman"/>
          <w:b/>
          <w:bCs/>
          <w:sz w:val="24"/>
          <w:szCs w:val="24"/>
          <w:lang w:val="sr-Cyrl-RS"/>
        </w:rPr>
        <w:t>а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спољних прозора и врата и других транспарентних елемената термичког омотача</w:t>
      </w:r>
    </w:p>
    <w:p w14:paraId="660C3B03" w14:textId="65EAA1CE" w:rsidR="00AE2B5D" w:rsidRPr="00C913DD" w:rsidRDefault="00AE2B5D" w:rsidP="00AE2B5D">
      <w:pPr>
        <w:autoSpaceDE w:val="0"/>
        <w:autoSpaceDN w:val="0"/>
        <w:adjustRightInd w:val="0"/>
        <w:jc w:val="both"/>
        <w:rPr>
          <w:rFonts w:eastAsia="Times New Roman" w:cs="Times New Roman"/>
          <w:lang w:val="sr-Cyrl-RS"/>
        </w:rPr>
      </w:pPr>
      <w:r w:rsidRPr="00C913DD">
        <w:rPr>
          <w:rFonts w:eastAsia="Calibri"/>
          <w:sz w:val="24"/>
          <w:szCs w:val="24"/>
          <w:lang w:val="sr-Cyrl-RS"/>
        </w:rPr>
        <w:t xml:space="preserve">     Није потребна израда техничке документације</w:t>
      </w:r>
    </w:p>
    <w:p w14:paraId="39F5085A" w14:textId="77777777" w:rsidR="00EB6AF3" w:rsidRPr="00C913DD" w:rsidRDefault="00EB6AF3" w:rsidP="00D763E2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  <w:r w:rsidRPr="00C913DD">
        <w:rPr>
          <w:rFonts w:eastAsia="Calibri" w:cs="Times New Roman"/>
          <w:sz w:val="24"/>
          <w:szCs w:val="24"/>
          <w:lang w:val="sr-Cyrl-RS"/>
        </w:rPr>
        <w:t xml:space="preserve"> </w:t>
      </w:r>
    </w:p>
    <w:p w14:paraId="084E2849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2) постављања термичке изолације </w:t>
      </w:r>
      <w:r w:rsidR="68DCB982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спољних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зидова, подова на тлу и осталих делова термичког омотача према негрејаном простору</w:t>
      </w:r>
    </w:p>
    <w:p w14:paraId="10158ED8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2615C159" w14:textId="3C69C5E0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/</w:t>
      </w:r>
    </w:p>
    <w:p w14:paraId="2BA734BF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489F4CD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2252C81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4DF7F77B" w14:textId="77777777" w:rsidR="00C86AFA" w:rsidRPr="00C913DD" w:rsidRDefault="00C86AFA" w:rsidP="00D763E2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RS"/>
        </w:rPr>
      </w:pPr>
    </w:p>
    <w:p w14:paraId="3CDE16B4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sz w:val="24"/>
          <w:szCs w:val="24"/>
          <w:lang w:val="sr-Cyrl-RS"/>
        </w:rPr>
      </w:pPr>
      <w:r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>3) постављања термичке изолације испод кровног покривача</w:t>
      </w:r>
      <w:r w:rsidR="452A654A"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 xml:space="preserve"> или таваниц</w:t>
      </w:r>
      <w:r w:rsidR="13BAC2E6" w:rsidRPr="00C913DD">
        <w:rPr>
          <w:rStyle w:val="markedcontent"/>
          <w:rFonts w:cs="Times New Roman"/>
          <w:b/>
          <w:bCs/>
          <w:sz w:val="24"/>
          <w:szCs w:val="24"/>
          <w:lang w:val="sr-Cyrl-RS"/>
        </w:rPr>
        <w:t>е</w:t>
      </w:r>
    </w:p>
    <w:p w14:paraId="2F19DC3F" w14:textId="77777777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bookmarkStart w:id="0" w:name="_Hlk214367141"/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30B67692" w14:textId="2E402F3C" w:rsidR="002E28B7" w:rsidRPr="00C913DD" w:rsidRDefault="002E28B7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  /</w:t>
      </w:r>
    </w:p>
    <w:p w14:paraId="5F7EB86E" w14:textId="71D30872" w:rsidR="002E28B7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2E28B7" w:rsidRPr="00C913DD">
        <w:rPr>
          <w:sz w:val="24"/>
          <w:szCs w:val="24"/>
          <w:lang w:val="sr-Cyrl-RS"/>
        </w:rPr>
        <w:t>в</w:t>
      </w:r>
      <w:r w:rsidRPr="00C913DD">
        <w:rPr>
          <w:sz w:val="24"/>
          <w:szCs w:val="24"/>
          <w:lang w:val="sr-Cyrl-RS"/>
        </w:rPr>
        <w:t>) Елаборат енергетске ефикасност</w:t>
      </w:r>
      <w:r w:rsidR="002E28B7" w:rsidRPr="00C913DD">
        <w:rPr>
          <w:sz w:val="24"/>
          <w:szCs w:val="24"/>
          <w:lang w:val="sr-Cyrl-RS"/>
        </w:rPr>
        <w:t>и</w:t>
      </w:r>
    </w:p>
    <w:p w14:paraId="7506311F" w14:textId="0C20524F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2E28B7" w:rsidRPr="00C913DD">
        <w:rPr>
          <w:sz w:val="24"/>
          <w:szCs w:val="24"/>
          <w:lang w:val="sr-Cyrl-RS"/>
        </w:rPr>
        <w:t>г</w:t>
      </w:r>
      <w:r w:rsidRPr="00C913DD">
        <w:rPr>
          <w:sz w:val="24"/>
          <w:szCs w:val="24"/>
          <w:lang w:val="sr-Cyrl-RS"/>
        </w:rPr>
        <w:t>) Технички опис и попис радова</w:t>
      </w:r>
    </w:p>
    <w:p w14:paraId="12D28830" w14:textId="7D12D7D3" w:rsidR="00930379" w:rsidRPr="00C913DD" w:rsidRDefault="00930379" w:rsidP="00930379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</w:t>
      </w:r>
      <w:r w:rsidR="002E28B7" w:rsidRPr="00C913DD">
        <w:rPr>
          <w:sz w:val="24"/>
          <w:szCs w:val="24"/>
          <w:lang w:val="sr-Cyrl-RS"/>
        </w:rPr>
        <w:t>Енергетски пасош</w:t>
      </w:r>
    </w:p>
    <w:bookmarkEnd w:id="0"/>
    <w:p w14:paraId="1230279B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RS"/>
        </w:rPr>
      </w:pPr>
    </w:p>
    <w:p w14:paraId="5C6C2825" w14:textId="77777777" w:rsidR="00D763E2" w:rsidRPr="00C913DD" w:rsidRDefault="00EB6AF3" w:rsidP="00D763E2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4) замене постојећег грејача простора</w:t>
      </w:r>
      <w:r w:rsidR="12D8A011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 чврсто гориво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(котао или пећ) ефикаснијим кот</w:t>
      </w:r>
      <w:r w:rsidR="24C0216F" w:rsidRPr="00C913DD">
        <w:rPr>
          <w:rFonts w:eastAsia="Calibri" w:cs="Times New Roman"/>
          <w:b/>
          <w:bCs/>
          <w:sz w:val="24"/>
          <w:szCs w:val="24"/>
          <w:lang w:val="sr-Cyrl-RS"/>
        </w:rPr>
        <w:t>лом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</w:t>
      </w:r>
      <w:r w:rsidR="00D763E2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гас,</w:t>
      </w:r>
    </w:p>
    <w:p w14:paraId="2D5ECB0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289EC02E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Катастарско топографски план</w:t>
      </w:r>
    </w:p>
    <w:p w14:paraId="6D3F5DE1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33017148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5963AA66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7ECE0654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RS"/>
        </w:rPr>
      </w:pPr>
    </w:p>
    <w:p w14:paraId="40D5CEC2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5) замене постојећег грејача простора </w:t>
      </w:r>
      <w:r w:rsidR="56C81F14"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на чврсто гориво 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(котао или пећ) ефикаснијим кот</w:t>
      </w:r>
      <w:r w:rsidR="15FE853B" w:rsidRPr="00C913DD">
        <w:rPr>
          <w:rFonts w:eastAsia="Calibri" w:cs="Times New Roman"/>
          <w:b/>
          <w:bCs/>
          <w:sz w:val="24"/>
          <w:szCs w:val="24"/>
          <w:lang w:val="sr-Cyrl-RS"/>
        </w:rPr>
        <w:t>лом</w:t>
      </w: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 xml:space="preserve"> на биомасу</w:t>
      </w:r>
    </w:p>
    <w:p w14:paraId="3FB773B5" w14:textId="58E0922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</w:t>
      </w:r>
      <w:r w:rsidR="00BF3621" w:rsidRPr="00BF3621">
        <w:rPr>
          <w:sz w:val="24"/>
          <w:szCs w:val="24"/>
          <w:lang w:val="sr-Cyrl-RS"/>
        </w:rPr>
        <w:t>Идејни пројекат енергетске санације ( архитектура/машинство )</w:t>
      </w:r>
    </w:p>
    <w:p w14:paraId="7BDEB1E7" w14:textId="4B42339E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2C07B4">
        <w:rPr>
          <w:sz w:val="24"/>
          <w:szCs w:val="24"/>
          <w:lang w:val="sr-Cyrl-RS"/>
        </w:rPr>
        <w:t xml:space="preserve">    /</w:t>
      </w:r>
    </w:p>
    <w:p w14:paraId="295BF23D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4768E9CC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1EDE1692" w14:textId="77777777" w:rsid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5EA8D921" w14:textId="17C665EC" w:rsidR="00BF3621" w:rsidRDefault="00BF3621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У случају када се мера 5 не комбинује са мером 7 није потребна израда техничке документације</w:t>
      </w:r>
    </w:p>
    <w:p w14:paraId="3C775C5A" w14:textId="77777777" w:rsidR="00EB6AF3" w:rsidRPr="00C913DD" w:rsidRDefault="00EB6AF3" w:rsidP="00D763E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RS"/>
        </w:rPr>
      </w:pPr>
    </w:p>
    <w:p w14:paraId="4A1EB1FA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r-Cyrl-RS"/>
        </w:rPr>
      </w:pPr>
      <w:r w:rsidRPr="00C913DD">
        <w:rPr>
          <w:rFonts w:eastAsia="Calibri" w:cs="Times New Roman"/>
          <w:b/>
          <w:bCs/>
          <w:sz w:val="24"/>
          <w:szCs w:val="24"/>
          <w:lang w:val="sr-Cyrl-RS"/>
        </w:rPr>
        <w:t>6) уградња топлотних пумпи</w:t>
      </w:r>
    </w:p>
    <w:p w14:paraId="1E9B6BA3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a) Идејни пројекат енергетске санације ( архитектура/машинство )</w:t>
      </w:r>
    </w:p>
    <w:p w14:paraId="4B7D1784" w14:textId="2DB64E45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б) </w:t>
      </w:r>
      <w:r w:rsidR="00BF3621">
        <w:rPr>
          <w:sz w:val="24"/>
          <w:szCs w:val="24"/>
          <w:lang w:val="sr-Cyrl-RS"/>
        </w:rPr>
        <w:t xml:space="preserve">    /</w:t>
      </w:r>
    </w:p>
    <w:p w14:paraId="18FC11DA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в) Елаборат енергетске ефикасности</w:t>
      </w:r>
    </w:p>
    <w:p w14:paraId="19458514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г) Технички опис и попис радова</w:t>
      </w:r>
    </w:p>
    <w:p w14:paraId="1B0F228A" w14:textId="77777777" w:rsidR="00C913DD" w:rsidRPr="00C913DD" w:rsidRDefault="00C913DD" w:rsidP="00C913DD">
      <w:pPr>
        <w:autoSpaceDE w:val="0"/>
        <w:autoSpaceDN w:val="0"/>
        <w:adjustRightInd w:val="0"/>
        <w:contextualSpacing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д) Енергетски пасош</w:t>
      </w:r>
    </w:p>
    <w:p w14:paraId="2FF55344" w14:textId="77777777" w:rsidR="00EB6AF3" w:rsidRPr="00C913DD" w:rsidRDefault="00EB6AF3" w:rsidP="00D763E2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sz w:val="24"/>
          <w:szCs w:val="24"/>
          <w:lang w:val="sr-Cyrl-RS"/>
        </w:rPr>
      </w:pPr>
      <w:r w:rsidRPr="00C913DD">
        <w:rPr>
          <w:rFonts w:eastAsia="Calibri" w:cs="Times New Roman"/>
          <w:b/>
          <w:sz w:val="24"/>
          <w:szCs w:val="24"/>
          <w:lang w:val="sr-Cyrl-RS"/>
        </w:rPr>
        <w:lastRenderedPageBreak/>
        <w:t>7) замене постојеће или уградња нове цевне мреже, грејних тела и пратећег прибора</w:t>
      </w:r>
    </w:p>
    <w:p w14:paraId="71882480" w14:textId="77777777" w:rsidR="00930379" w:rsidRPr="00C913DD" w:rsidRDefault="00930379" w:rsidP="009108E5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  <w:bookmarkStart w:id="1" w:name="_Hlk136517551"/>
      <w:r w:rsidRPr="00C913DD">
        <w:rPr>
          <w:sz w:val="24"/>
          <w:szCs w:val="24"/>
          <w:lang w:val="sr-Cyrl-RS"/>
        </w:rPr>
        <w:t xml:space="preserve">     </w:t>
      </w:r>
      <w:r w:rsidR="009108E5" w:rsidRPr="00C913DD">
        <w:rPr>
          <w:rFonts w:cs="Times New Roman"/>
          <w:sz w:val="24"/>
          <w:szCs w:val="24"/>
          <w:lang w:val="sr-Cyrl-RS"/>
        </w:rPr>
        <w:t>Ова мера се може применити само заједно са мерама 4), 5) или 6)</w:t>
      </w:r>
    </w:p>
    <w:p w14:paraId="0EED49AD" w14:textId="77777777" w:rsidR="00EB6AF3" w:rsidRPr="00C913DD" w:rsidRDefault="00EB6AF3" w:rsidP="00D763E2">
      <w:pPr>
        <w:autoSpaceDE w:val="0"/>
        <w:autoSpaceDN w:val="0"/>
        <w:adjustRightInd w:val="0"/>
        <w:ind w:left="567"/>
        <w:contextualSpacing/>
        <w:jc w:val="both"/>
        <w:rPr>
          <w:rFonts w:eastAsia="Calibri" w:cs="Times New Roman"/>
          <w:b/>
          <w:sz w:val="24"/>
          <w:szCs w:val="24"/>
          <w:lang w:val="sr-Cyrl-RS"/>
        </w:rPr>
      </w:pPr>
      <w:r w:rsidRPr="00C913DD">
        <w:rPr>
          <w:rFonts w:eastAsia="Calibri" w:cs="Times New Roman"/>
          <w:sz w:val="24"/>
          <w:szCs w:val="24"/>
          <w:lang w:val="sr-Cyrl-RS"/>
        </w:rPr>
        <w:br/>
      </w:r>
      <w:bookmarkEnd w:id="1"/>
      <w:r w:rsidRPr="00C913DD">
        <w:rPr>
          <w:rFonts w:eastAsia="Calibri" w:cs="Times New Roman"/>
          <w:b/>
          <w:sz w:val="24"/>
          <w:szCs w:val="24"/>
          <w:lang w:val="sr-Cyrl-RS"/>
        </w:rPr>
        <w:t>8) уградња соларних колектора у инсталацију за централну припрему потрошне топле воде</w:t>
      </w:r>
    </w:p>
    <w:p w14:paraId="3DAE0405" w14:textId="34C06087" w:rsidR="00D763E2" w:rsidRDefault="00C913DD" w:rsidP="00BF3621">
      <w:pPr>
        <w:autoSpaceDE w:val="0"/>
        <w:autoSpaceDN w:val="0"/>
        <w:adjustRightInd w:val="0"/>
        <w:jc w:val="both"/>
        <w:rPr>
          <w:sz w:val="24"/>
          <w:szCs w:val="24"/>
          <w:lang w:val="sr-Cyrl-RS"/>
        </w:rPr>
      </w:pPr>
      <w:r w:rsidRPr="00C913DD">
        <w:rPr>
          <w:sz w:val="24"/>
          <w:szCs w:val="24"/>
          <w:lang w:val="sr-Cyrl-RS"/>
        </w:rPr>
        <w:t xml:space="preserve">     </w:t>
      </w:r>
      <w:r w:rsidR="00BF3621" w:rsidRPr="00BF3621">
        <w:rPr>
          <w:sz w:val="24"/>
          <w:szCs w:val="24"/>
          <w:lang w:val="sr-Cyrl-RS"/>
        </w:rPr>
        <w:t>Није потребна израда техничке документације из претходних тачака.</w:t>
      </w:r>
    </w:p>
    <w:p w14:paraId="3659B07E" w14:textId="77777777" w:rsidR="00BF3621" w:rsidRPr="00C913DD" w:rsidRDefault="00BF3621" w:rsidP="00BF3621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RS"/>
        </w:rPr>
      </w:pPr>
    </w:p>
    <w:p w14:paraId="57DD12D3" w14:textId="77777777" w:rsidR="000C2C82" w:rsidRPr="00C913DD" w:rsidRDefault="00D763E2" w:rsidP="00930379">
      <w:pPr>
        <w:autoSpaceDE w:val="0"/>
        <w:autoSpaceDN w:val="0"/>
        <w:adjustRightInd w:val="0"/>
        <w:jc w:val="both"/>
        <w:rPr>
          <w:rFonts w:eastAsia="Calibri"/>
          <w:b/>
          <w:bCs/>
          <w:sz w:val="24"/>
          <w:szCs w:val="24"/>
          <w:lang w:val="sr-Cyrl-RS"/>
        </w:rPr>
      </w:pPr>
      <w:r w:rsidRPr="00C913DD">
        <w:rPr>
          <w:rFonts w:eastAsia="Calibri"/>
          <w:b/>
          <w:bCs/>
          <w:sz w:val="24"/>
          <w:szCs w:val="24"/>
          <w:lang w:val="sr-Cyrl-RS"/>
        </w:rPr>
        <w:tab/>
        <w:t xml:space="preserve">9) </w:t>
      </w:r>
      <w:r w:rsidRPr="00C913DD">
        <w:rPr>
          <w:b/>
          <w:bCs/>
          <w:sz w:val="24"/>
          <w:szCs w:val="24"/>
          <w:lang w:val="sr-Cyrl-RS"/>
        </w:rPr>
        <w:t>Уградња соларних панела за електричну енергију</w:t>
      </w:r>
    </w:p>
    <w:p w14:paraId="36CBD83D" w14:textId="72D3842F" w:rsidR="000C2C82" w:rsidRPr="00C913DD" w:rsidRDefault="00930379" w:rsidP="00C913DD">
      <w:pPr>
        <w:autoSpaceDE w:val="0"/>
        <w:autoSpaceDN w:val="0"/>
        <w:adjustRightInd w:val="0"/>
        <w:jc w:val="both"/>
        <w:rPr>
          <w:rFonts w:eastAsia="Times New Roman" w:cs="Times New Roman"/>
          <w:lang w:val="sr-Cyrl-RS"/>
        </w:rPr>
      </w:pPr>
      <w:r w:rsidRPr="00C913DD">
        <w:rPr>
          <w:rFonts w:eastAsia="Calibri"/>
          <w:sz w:val="24"/>
          <w:szCs w:val="24"/>
          <w:lang w:val="sr-Cyrl-RS"/>
        </w:rPr>
        <w:t xml:space="preserve">     Није потребна израда техничке документације</w:t>
      </w:r>
      <w:r w:rsidR="009108E5" w:rsidRPr="00C913DD">
        <w:rPr>
          <w:rFonts w:eastAsia="Calibri"/>
          <w:sz w:val="24"/>
          <w:szCs w:val="24"/>
          <w:lang w:val="sr-Cyrl-RS"/>
        </w:rPr>
        <w:t xml:space="preserve"> из претходних тачака</w:t>
      </w:r>
      <w:r w:rsidR="00C913DD" w:rsidRPr="00C913DD">
        <w:rPr>
          <w:rFonts w:eastAsia="Calibri"/>
          <w:sz w:val="24"/>
          <w:szCs w:val="24"/>
          <w:lang w:val="sr-Cyrl-RS"/>
        </w:rPr>
        <w:t>.</w:t>
      </w:r>
    </w:p>
    <w:sectPr w:rsidR="000C2C82" w:rsidRPr="00C913DD" w:rsidSect="000A126F">
      <w:pgSz w:w="11906" w:h="16838" w:code="9"/>
      <w:pgMar w:top="1418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BE1BF" w14:textId="77777777" w:rsidR="009870CE" w:rsidRDefault="009870CE" w:rsidP="001E2F65">
      <w:r>
        <w:separator/>
      </w:r>
    </w:p>
  </w:endnote>
  <w:endnote w:type="continuationSeparator" w:id="0">
    <w:p w14:paraId="07E06E57" w14:textId="77777777" w:rsidR="009870CE" w:rsidRDefault="009870CE" w:rsidP="001E2F65">
      <w:r>
        <w:continuationSeparator/>
      </w:r>
    </w:p>
  </w:endnote>
  <w:endnote w:type="continuationNotice" w:id="1">
    <w:p w14:paraId="3A6DB81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51950" w14:textId="77777777" w:rsidR="009870CE" w:rsidRDefault="009870CE" w:rsidP="001E2F65">
      <w:r>
        <w:separator/>
      </w:r>
    </w:p>
  </w:footnote>
  <w:footnote w:type="continuationSeparator" w:id="0">
    <w:p w14:paraId="0061A850" w14:textId="77777777" w:rsidR="009870CE" w:rsidRDefault="009870CE" w:rsidP="001E2F65">
      <w:r>
        <w:continuationSeparator/>
      </w:r>
    </w:p>
  </w:footnote>
  <w:footnote w:type="continuationNotice" w:id="1">
    <w:p w14:paraId="5C0DCADF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61F71"/>
    <w:multiLevelType w:val="hybridMultilevel"/>
    <w:tmpl w:val="ED766CC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61402"/>
    <w:multiLevelType w:val="hybridMultilevel"/>
    <w:tmpl w:val="6A86F20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80323223">
    <w:abstractNumId w:val="11"/>
  </w:num>
  <w:num w:numId="2" w16cid:durableId="1253272840">
    <w:abstractNumId w:val="15"/>
  </w:num>
  <w:num w:numId="3" w16cid:durableId="1162889722">
    <w:abstractNumId w:val="13"/>
  </w:num>
  <w:num w:numId="4" w16cid:durableId="1657300167">
    <w:abstractNumId w:val="3"/>
  </w:num>
  <w:num w:numId="5" w16cid:durableId="590697260">
    <w:abstractNumId w:val="8"/>
  </w:num>
  <w:num w:numId="6" w16cid:durableId="1911648344">
    <w:abstractNumId w:val="1"/>
  </w:num>
  <w:num w:numId="7" w16cid:durableId="954749762">
    <w:abstractNumId w:val="14"/>
  </w:num>
  <w:num w:numId="8" w16cid:durableId="134303992">
    <w:abstractNumId w:val="0"/>
  </w:num>
  <w:num w:numId="9" w16cid:durableId="2140955729">
    <w:abstractNumId w:val="9"/>
  </w:num>
  <w:num w:numId="10" w16cid:durableId="1798907219">
    <w:abstractNumId w:val="2"/>
  </w:num>
  <w:num w:numId="11" w16cid:durableId="1764688600">
    <w:abstractNumId w:val="5"/>
  </w:num>
  <w:num w:numId="12" w16cid:durableId="1998071915">
    <w:abstractNumId w:val="7"/>
  </w:num>
  <w:num w:numId="13" w16cid:durableId="696126387">
    <w:abstractNumId w:val="10"/>
  </w:num>
  <w:num w:numId="14" w16cid:durableId="270868408">
    <w:abstractNumId w:val="12"/>
  </w:num>
  <w:num w:numId="15" w16cid:durableId="348484140">
    <w:abstractNumId w:val="4"/>
  </w:num>
  <w:num w:numId="16" w16cid:durableId="2830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08B9"/>
    <w:rsid w:val="00021E7A"/>
    <w:rsid w:val="00027E32"/>
    <w:rsid w:val="00030499"/>
    <w:rsid w:val="00033EDC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126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07B4"/>
    <w:rsid w:val="002C46F4"/>
    <w:rsid w:val="002C6D7C"/>
    <w:rsid w:val="002D02CD"/>
    <w:rsid w:val="002D7BBB"/>
    <w:rsid w:val="002E0063"/>
    <w:rsid w:val="002E1DB0"/>
    <w:rsid w:val="002E28B7"/>
    <w:rsid w:val="002F34E9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27C45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92987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17D9D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11C5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3FA8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9B8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08E5"/>
    <w:rsid w:val="00916232"/>
    <w:rsid w:val="0092275B"/>
    <w:rsid w:val="009240C1"/>
    <w:rsid w:val="00924F3C"/>
    <w:rsid w:val="009268BF"/>
    <w:rsid w:val="00930379"/>
    <w:rsid w:val="00930D34"/>
    <w:rsid w:val="0093593A"/>
    <w:rsid w:val="009405F7"/>
    <w:rsid w:val="00947B66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507B"/>
    <w:rsid w:val="00A467F9"/>
    <w:rsid w:val="00A473A1"/>
    <w:rsid w:val="00A639C8"/>
    <w:rsid w:val="00A678DF"/>
    <w:rsid w:val="00A719BB"/>
    <w:rsid w:val="00A73A8D"/>
    <w:rsid w:val="00A84D76"/>
    <w:rsid w:val="00A9085D"/>
    <w:rsid w:val="00A91D09"/>
    <w:rsid w:val="00A95351"/>
    <w:rsid w:val="00AA6DBA"/>
    <w:rsid w:val="00AC3C38"/>
    <w:rsid w:val="00AD085E"/>
    <w:rsid w:val="00AD6D0D"/>
    <w:rsid w:val="00AE08EC"/>
    <w:rsid w:val="00AE0A6F"/>
    <w:rsid w:val="00AE2B5D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098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254"/>
    <w:rsid w:val="00BD1C62"/>
    <w:rsid w:val="00BD5F3B"/>
    <w:rsid w:val="00BE2BE1"/>
    <w:rsid w:val="00BE34E8"/>
    <w:rsid w:val="00BF3621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3DD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63E2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1B70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111F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B2EA7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4C997"/>
  <w15:docId w15:val="{3A332BFC-00AC-408A-AB05-1E054E8F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B5D"/>
    <w:rPr>
      <w:rFonts w:ascii="Times New Roman" w:hAnsi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rsid w:val="008524C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Koordinatnamreatabele">
    <w:name w:val="Table Grid"/>
    <w:basedOn w:val="Normalnatabela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Pasussalistom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Naglaeno">
    <w:name w:val="Strong"/>
    <w:uiPriority w:val="22"/>
    <w:qFormat/>
    <w:rsid w:val="00B95481"/>
    <w:rPr>
      <w:b/>
      <w:bCs/>
    </w:rPr>
  </w:style>
  <w:style w:type="paragraph" w:styleId="Zaglavljestranice">
    <w:name w:val="header"/>
    <w:basedOn w:val="Normal"/>
    <w:link w:val="Zaglavl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E2F65"/>
    <w:rPr>
      <w:rFonts w:ascii="Times New Roman" w:hAnsi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E2F65"/>
    <w:rPr>
      <w:rFonts w:ascii="Times New Roman" w:hAnsi="Times New Roman"/>
    </w:rPr>
  </w:style>
  <w:style w:type="paragraph" w:styleId="Korektura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835DA7"/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Podrazumevanifontpasusa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824C9D-CE91-4B6B-940D-C06F3C46A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tana Minic</cp:lastModifiedBy>
  <cp:revision>6</cp:revision>
  <cp:lastPrinted>2025-12-12T10:21:00Z</cp:lastPrinted>
  <dcterms:created xsi:type="dcterms:W3CDTF">2025-12-03T13:10:00Z</dcterms:created>
  <dcterms:modified xsi:type="dcterms:W3CDTF">2025-12-12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